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Xét tính đúng-sai của các khẳng định sau.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0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rPr>
            <m:sty m:val="p"/>
          </m:rPr>
          <m:t>lim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Câu 2. Xét tính đúng-sai của các khẳng định sau.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6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r>
          <m:rPr>
            <m:sty m:val="p"/>
          </m:rPr>
          <m:t>lim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6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96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rPr>
            <m:sty m:val="p"/>
          </m:rPr>
          <m:t>lim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1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16:40:41Z</dcterms:created>
  <dcterms:modified xsi:type="dcterms:W3CDTF">2024-11-28T16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